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Colombia</w:t>
      </w:r>
      <w:r>
        <w:t xml:space="preserve"> </w:t>
      </w:r>
      <w:r>
        <w:t xml:space="preserve">Medellín</w:t>
      </w:r>
    </w:p>
    <w:bookmarkStart w:id="20" w:name="Xd9bd99b8d7afeda71df53678486b6cdf10319b5"/>
    <w:p>
      <w:pPr>
        <w:pStyle w:val="Heading1"/>
      </w:pPr>
      <w:r>
        <w:t xml:space="preserve">Cover Letter for Psychologist Position in Colombia Medellín</w:t>
      </w:r>
    </w:p>
    <w:p>
      <w:pPr>
        <w:pStyle w:val="FirstParagraph"/>
      </w:pPr>
      <w:r>
        <w:rPr>
          <w:bCs/>
          <w:b/>
        </w:rPr>
        <w:t xml:space="preserve">Dear [Hiring Manager's Name],</w:t>
      </w:r>
    </w:p>
    <w:p>
      <w:pPr>
        <w:pStyle w:val="BodyText"/>
      </w:pPr>
      <w:r>
        <w:t xml:space="preserve">I am writing to express my sincere interest in the Psychologist position at [Organization Name] in Colombia Medellín. As a dedicated and compassionate psychologist with a strong commitment to mental health advocacy, I am eager to contribute my skills and experience to support the emotional well-being of individuals, families, and communities in this vibrant city. My academic background, professional expertise, and deep understanding of cultural contexts make me an ideal candidate for this role. I am particularly drawn to Medellín’s dynamic environment and its growing need for accessible mental health services, which aligns perfectly with my career goals as a Psychologist in Colombia.</w:t>
      </w:r>
    </w:p>
    <w:p>
      <w:pPr>
        <w:pStyle w:val="BodyText"/>
      </w:pPr>
      <w:r>
        <w:t xml:space="preserve">As a licensed psychologist with over [X years] of experience working in diverse settings, I have developed a robust foundation in clinical practice, therapeutic interventions, and community engagement. My work has focused on addressing mental health challenges through evidence-based approaches such as cognitive-behavioral therapy (CBT), humanistic therapy, and trauma-informed care. In my previous roles at [Previous Organizations], I collaborated with clients from various cultural and socioeconomic backgrounds to develop personalized treatment plans that foster resilience, self-awareness, and emotional growth. These experiences have not only honed my clinical skills but also reinforced my ability to adapt to the unique needs of each individual, a critical aspect of delivering effective care in a place like Medellín.</w:t>
      </w:r>
    </w:p>
    <w:p>
      <w:pPr>
        <w:pStyle w:val="BodyText"/>
      </w:pPr>
      <w:r>
        <w:t xml:space="preserve">What sets me apart as a Psychologist in Colombia is my unwavering commitment to cultural competence and sensitivity. Colombia, and Medellín specifically, is a region rich in diversity, with communities facing distinct challenges related to social inequality, historical conflicts, and access to healthcare. My understanding of these complexities enables me to approach mental health care with empathy and respect for local traditions while integrating modern therapeutic techniques. For instance, during my time working in [specific location or project], I collaborated with grassroots organizations to provide psychological support to marginalized populations affected by displacement and trauma. This experience deepened my appreciation for the interplay between cultural identity and mental health, a perspective that I believe is essential for delivering meaningful care in Medellín.</w:t>
      </w:r>
    </w:p>
    <w:p>
      <w:pPr>
        <w:pStyle w:val="BodyText"/>
      </w:pPr>
      <w:r>
        <w:t xml:space="preserve">Colombia Medellín has become a symbol of resilience and innovation, with its transformation from a city marked by conflict to one thriving with art, technology, and community initiatives. As a Psychologist in this context, I am excited to contribute to the ongoing efforts to prioritize mental health as an integral part of public well-being. Medellín’s unique cultural landscape offers opportunities for creative therapeutic approaches that resonate with the local population. Whether it is through group therapy sessions that incorporate traditional music and storytelling or workshops aimed at reducing stigma around mental health, I am eager to explore ways to make psychological care more accessible and culturally relevant. My background in community outreach and educational programs has equipped me with the tools to design initiatives that empower individuals to take charge of their mental health while fostering a sense of belonging.</w:t>
      </w:r>
    </w:p>
    <w:p>
      <w:pPr>
        <w:pStyle w:val="BodyText"/>
      </w:pPr>
      <w:r>
        <w:t xml:space="preserve">In addition to my clinical expertise, I bring a strong passion for research and advocacy. As a Psychologist, I believe that staying informed about emerging trends in mental health is crucial for providing up-to-date care. I have published articles on topics such as [specific topic related to psychology], and I have participated in conferences where professionals from across Latin America shared insights on innovative practices. This commitment to lifelong learning ensures that my work remains aligned with the latest advancements in the field. Furthermore, I am deeply committed to advocating for policies that expand mental health resources, particularly in underserved areas of Colombia Medellín. By working closely with local stakeholders, I aim to bridge gaps in access and create sustainable solutions for long-term impact.</w:t>
      </w:r>
    </w:p>
    <w:p>
      <w:pPr>
        <w:pStyle w:val="BodyText"/>
      </w:pPr>
      <w:r>
        <w:t xml:space="preserve">One of the aspects that excites me most about this opportunity is the chance to collaborate with a team that shares my vision for holistic, patient-centered care. Medellín’s growing mental health sector offers a platform to contribute to meaningful change, and I am confident that my skills and perspective will add value to your organization. I am particularly impressed by [Organization Name]’s mission to [mention specific mission or value from the organization’s website], and I am eager to support these efforts through my work as a Psychologist in Colombia. Whether it is providing direct therapy, participating in community outreach, or mentoring emerging professionals, I am ready to contribute fully to your team’s success.</w:t>
      </w:r>
    </w:p>
    <w:p>
      <w:pPr>
        <w:pStyle w:val="BodyText"/>
      </w:pPr>
      <w:r>
        <w:t xml:space="preserve">Thank you for considering my application. I would be honored to discuss how my background and goals align with the needs of [Organization Name] and the people of Medellín. Please feel free to contact me at [your phone number] or [your email address] at your earliest convenience. I look forward to the possibility of contributing to a brighter, healthier future for individuals in Colombia Medellín through my work as a Psychologis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Colombia Medellín</dc:title>
  <dc:creator/>
  <dc:language>en</dc:language>
  <cp:keywords/>
  <dcterms:created xsi:type="dcterms:W3CDTF">2025-12-10T14:05:00Z</dcterms:created>
  <dcterms:modified xsi:type="dcterms:W3CDTF">2025-12-10T14:05:00Z</dcterms:modified>
</cp:coreProperties>
</file>

<file path=docProps/custom.xml><?xml version="1.0" encoding="utf-8"?>
<Properties xmlns="http://schemas.openxmlformats.org/officeDocument/2006/custom-properties" xmlns:vt="http://schemas.openxmlformats.org/officeDocument/2006/docPropsVTypes"/>
</file>